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B6236B" w14:textId="77777777" w:rsidR="007647E9" w:rsidRDefault="00A97907" w:rsidP="004615B6">
      <w:pPr>
        <w:jc w:val="center"/>
        <w:rPr>
          <w:rFonts w:ascii="Times New Roman" w:hAnsi="Times New Roman" w:cs="Times New Roman"/>
          <w:sz w:val="48"/>
        </w:rPr>
      </w:pPr>
      <w:r>
        <w:rPr>
          <w:rFonts w:ascii="Times New Roman" w:hAnsi="Times New Roman" w:cs="Times New Roman"/>
          <w:noProof/>
          <w:sz w:val="48"/>
        </w:rPr>
        <w:drawing>
          <wp:anchor distT="0" distB="0" distL="114300" distR="114300" simplePos="0" relativeHeight="251661312" behindDoc="1" locked="0" layoutInCell="1" allowOverlap="1" wp14:anchorId="1D1BC056" wp14:editId="4CAE5BD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727960" cy="137613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m-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374" cy="1379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48"/>
        </w:rPr>
        <w:drawing>
          <wp:anchor distT="0" distB="0" distL="114300" distR="114300" simplePos="0" relativeHeight="251657216" behindDoc="0" locked="0" layoutInCell="1" allowOverlap="1" wp14:anchorId="580519B8" wp14:editId="56B89BE8">
            <wp:simplePos x="0" y="0"/>
            <wp:positionH relativeFrom="column">
              <wp:posOffset>3096910</wp:posOffset>
            </wp:positionH>
            <wp:positionV relativeFrom="paragraph">
              <wp:posOffset>7620</wp:posOffset>
            </wp:positionV>
            <wp:extent cx="2170416" cy="1287780"/>
            <wp:effectExtent l="0" t="0" r="1905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sktm_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4737" cy="12903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674B">
        <w:rPr>
          <w:rFonts w:ascii="Times New Roman" w:hAnsi="Times New Roman" w:cs="Times New Roman"/>
          <w:sz w:val="48"/>
        </w:rPr>
        <w:t>v</w:t>
      </w:r>
    </w:p>
    <w:p w14:paraId="5279AEB0" w14:textId="77777777" w:rsidR="007647E9" w:rsidRDefault="007647E9" w:rsidP="004615B6">
      <w:pPr>
        <w:jc w:val="center"/>
        <w:rPr>
          <w:rFonts w:ascii="Times New Roman" w:hAnsi="Times New Roman" w:cs="Times New Roman"/>
          <w:sz w:val="48"/>
        </w:rPr>
      </w:pPr>
    </w:p>
    <w:p w14:paraId="37976C29" w14:textId="77777777" w:rsidR="008F3B31" w:rsidRPr="008F3B31" w:rsidRDefault="008F3B31" w:rsidP="00842377">
      <w:pPr>
        <w:rPr>
          <w:rFonts w:ascii="Times New Roman" w:hAnsi="Times New Roman" w:cs="Times New Roman"/>
          <w:b/>
          <w:sz w:val="48"/>
        </w:rPr>
      </w:pPr>
    </w:p>
    <w:p w14:paraId="4ADD0D75" w14:textId="77777777" w:rsidR="0094674B" w:rsidRPr="00842377" w:rsidRDefault="0094674B" w:rsidP="0094674B">
      <w:pPr>
        <w:pStyle w:val="Default"/>
        <w:rPr>
          <w:sz w:val="32"/>
          <w:szCs w:val="32"/>
        </w:rPr>
      </w:pPr>
    </w:p>
    <w:p w14:paraId="1D5A30A0" w14:textId="0953F657" w:rsidR="0094674B" w:rsidRPr="00842377" w:rsidRDefault="0094674B" w:rsidP="0094674B">
      <w:pPr>
        <w:pStyle w:val="Default"/>
        <w:jc w:val="center"/>
        <w:rPr>
          <w:sz w:val="48"/>
          <w:szCs w:val="48"/>
        </w:rPr>
      </w:pPr>
      <w:r w:rsidRPr="00842377">
        <w:rPr>
          <w:b/>
          <w:bCs/>
          <w:sz w:val="48"/>
          <w:szCs w:val="48"/>
        </w:rPr>
        <w:t>FUNDAMENTALS OF PROGRAMMING</w:t>
      </w:r>
    </w:p>
    <w:p w14:paraId="28082BEA" w14:textId="2ACC1956" w:rsidR="0094674B" w:rsidRPr="00842377" w:rsidRDefault="00842377" w:rsidP="00842377">
      <w:pPr>
        <w:pStyle w:val="Default"/>
        <w:tabs>
          <w:tab w:val="center" w:pos="4153"/>
          <w:tab w:val="left" w:pos="6885"/>
        </w:tabs>
        <w:rPr>
          <w:b/>
          <w:bCs/>
          <w:sz w:val="48"/>
          <w:szCs w:val="48"/>
        </w:rPr>
      </w:pPr>
      <w:r w:rsidRPr="00842377">
        <w:rPr>
          <w:b/>
          <w:bCs/>
          <w:sz w:val="48"/>
          <w:szCs w:val="48"/>
        </w:rPr>
        <w:tab/>
      </w:r>
      <w:r w:rsidR="0094674B" w:rsidRPr="00842377">
        <w:rPr>
          <w:b/>
          <w:bCs/>
          <w:sz w:val="48"/>
          <w:szCs w:val="48"/>
        </w:rPr>
        <w:t>(WIX1002)</w:t>
      </w:r>
      <w:r w:rsidRPr="00842377">
        <w:rPr>
          <w:b/>
          <w:bCs/>
          <w:sz w:val="48"/>
          <w:szCs w:val="48"/>
        </w:rPr>
        <w:tab/>
      </w:r>
    </w:p>
    <w:p w14:paraId="72F4B30F" w14:textId="77777777" w:rsidR="00842377" w:rsidRPr="00842377" w:rsidRDefault="00842377" w:rsidP="00842377">
      <w:pPr>
        <w:pStyle w:val="Default"/>
        <w:tabs>
          <w:tab w:val="center" w:pos="4153"/>
          <w:tab w:val="left" w:pos="6885"/>
        </w:tabs>
        <w:rPr>
          <w:sz w:val="48"/>
          <w:szCs w:val="48"/>
        </w:rPr>
      </w:pPr>
    </w:p>
    <w:p w14:paraId="208CCAA6" w14:textId="1E2FAB2F" w:rsidR="0094674B" w:rsidRDefault="0094674B" w:rsidP="00842377">
      <w:pPr>
        <w:jc w:val="center"/>
        <w:rPr>
          <w:rFonts w:ascii="Times New Roman" w:hAnsi="Times New Roman" w:cs="Times New Roman"/>
          <w:sz w:val="40"/>
        </w:rPr>
      </w:pPr>
      <w:r w:rsidRPr="00842377">
        <w:rPr>
          <w:rFonts w:ascii="Times New Roman" w:hAnsi="Times New Roman" w:cs="Times New Roman"/>
          <w:b/>
          <w:bCs/>
          <w:sz w:val="48"/>
          <w:szCs w:val="48"/>
        </w:rPr>
        <w:t xml:space="preserve">ASSIGNMENT MANAGERIAL REPORT </w:t>
      </w:r>
      <w:r w:rsidR="007647E9" w:rsidRPr="00842377">
        <w:rPr>
          <w:rFonts w:ascii="Times New Roman" w:hAnsi="Times New Roman" w:cs="Times New Roman"/>
          <w:b/>
          <w:bCs/>
          <w:sz w:val="48"/>
          <w:szCs w:val="28"/>
        </w:rPr>
        <w:t>27</w:t>
      </w:r>
      <w:r w:rsidR="007647E9" w:rsidRPr="00842377">
        <w:rPr>
          <w:rFonts w:ascii="Times New Roman" w:hAnsi="Times New Roman" w:cs="Times New Roman"/>
          <w:sz w:val="48"/>
          <w:szCs w:val="28"/>
        </w:rPr>
        <w:t xml:space="preserve"> </w:t>
      </w:r>
    </w:p>
    <w:p w14:paraId="645E184C" w14:textId="171876A8" w:rsidR="007647E9" w:rsidRPr="0094674B" w:rsidRDefault="007647E9" w:rsidP="0094674B">
      <w:pPr>
        <w:jc w:val="center"/>
        <w:rPr>
          <w:rFonts w:ascii="Times New Roman" w:hAnsi="Times New Roman" w:cs="Times New Roman"/>
          <w:b/>
          <w:bCs/>
          <w:sz w:val="40"/>
        </w:rPr>
      </w:pPr>
      <w:r>
        <w:rPr>
          <w:rFonts w:ascii="Times New Roman" w:hAnsi="Times New Roman" w:cs="Times New Roman"/>
          <w:sz w:val="40"/>
        </w:rPr>
        <w:t>November 2017 – 13 December 2017</w:t>
      </w:r>
    </w:p>
    <w:p w14:paraId="08D71645" w14:textId="77777777" w:rsidR="007647E9" w:rsidRDefault="007647E9" w:rsidP="007647E9">
      <w:pPr>
        <w:jc w:val="center"/>
        <w:rPr>
          <w:rFonts w:ascii="Times New Roman" w:hAnsi="Times New Roman" w:cs="Times New Roman"/>
          <w:sz w:val="40"/>
        </w:rPr>
      </w:pPr>
    </w:p>
    <w:p w14:paraId="3E7E15CE" w14:textId="2808A1D1" w:rsidR="008F3B31" w:rsidRPr="0094674B" w:rsidRDefault="00315DFD" w:rsidP="0094674B">
      <w:pPr>
        <w:tabs>
          <w:tab w:val="left" w:pos="1800"/>
        </w:tabs>
        <w:jc w:val="center"/>
        <w:rPr>
          <w:rFonts w:ascii="Times New Roman" w:hAnsi="Times New Roman" w:cs="Times New Roman"/>
          <w:b/>
          <w:bCs/>
          <w:sz w:val="48"/>
          <w:szCs w:val="28"/>
        </w:rPr>
      </w:pPr>
      <w:r>
        <w:rPr>
          <w:rFonts w:ascii="Times New Roman" w:hAnsi="Times New Roman" w:cs="Times New Roman"/>
          <w:b/>
          <w:bCs/>
          <w:sz w:val="48"/>
          <w:szCs w:val="28"/>
        </w:rPr>
        <w:t>Group Name : wukawu</w:t>
      </w:r>
      <w:r w:rsidR="0094674B" w:rsidRPr="0094674B">
        <w:rPr>
          <w:rFonts w:ascii="Times New Roman" w:hAnsi="Times New Roman" w:cs="Times New Roman"/>
          <w:b/>
          <w:bCs/>
          <w:sz w:val="48"/>
          <w:szCs w:val="28"/>
        </w:rPr>
        <w:t>ka</w:t>
      </w:r>
    </w:p>
    <w:p w14:paraId="3A9565E8" w14:textId="5F735487" w:rsidR="0094674B" w:rsidRPr="0094674B" w:rsidRDefault="0094674B" w:rsidP="0094674B">
      <w:pPr>
        <w:tabs>
          <w:tab w:val="left" w:pos="1800"/>
        </w:tabs>
        <w:jc w:val="center"/>
        <w:rPr>
          <w:rFonts w:ascii="Times New Roman" w:hAnsi="Times New Roman" w:cs="Times New Roman"/>
          <w:b/>
          <w:bCs/>
          <w:sz w:val="48"/>
          <w:szCs w:val="28"/>
        </w:rPr>
      </w:pPr>
      <w:r w:rsidRPr="0094674B">
        <w:rPr>
          <w:rFonts w:ascii="Times New Roman" w:hAnsi="Times New Roman" w:cs="Times New Roman"/>
          <w:b/>
          <w:bCs/>
          <w:sz w:val="48"/>
          <w:szCs w:val="28"/>
        </w:rPr>
        <w:t>Project : Googol</w:t>
      </w:r>
    </w:p>
    <w:p w14:paraId="18DD5FD4" w14:textId="48960DC4" w:rsidR="0094674B" w:rsidRDefault="0094674B" w:rsidP="0094674B">
      <w:pPr>
        <w:tabs>
          <w:tab w:val="left" w:pos="1800"/>
          <w:tab w:val="center" w:pos="4153"/>
          <w:tab w:val="left" w:pos="6075"/>
        </w:tabs>
        <w:rPr>
          <w:rFonts w:ascii="Times New Roman" w:hAnsi="Times New Roman" w:cs="Times New Roman"/>
          <w:sz w:val="40"/>
        </w:rPr>
      </w:pPr>
      <w:r w:rsidRPr="0094674B">
        <w:rPr>
          <w:rFonts w:ascii="Times New Roman" w:hAnsi="Times New Roman" w:cs="Times New Roman"/>
          <w:b/>
          <w:bCs/>
          <w:sz w:val="48"/>
          <w:szCs w:val="28"/>
        </w:rPr>
        <w:tab/>
      </w:r>
      <w:r w:rsidRPr="0094674B">
        <w:rPr>
          <w:rFonts w:ascii="Times New Roman" w:hAnsi="Times New Roman" w:cs="Times New Roman"/>
          <w:b/>
          <w:bCs/>
          <w:sz w:val="48"/>
          <w:szCs w:val="28"/>
        </w:rPr>
        <w:tab/>
        <w:t>Tutorial Group</w:t>
      </w:r>
      <w:r w:rsidR="005552CE">
        <w:rPr>
          <w:rFonts w:ascii="Times New Roman" w:hAnsi="Times New Roman" w:cs="Times New Roman"/>
          <w:b/>
          <w:bCs/>
          <w:sz w:val="48"/>
          <w:szCs w:val="28"/>
        </w:rPr>
        <w:t xml:space="preserve"> </w:t>
      </w:r>
      <w:r w:rsidRPr="0094674B">
        <w:rPr>
          <w:rFonts w:ascii="Times New Roman" w:hAnsi="Times New Roman" w:cs="Times New Roman"/>
          <w:b/>
          <w:bCs/>
          <w:sz w:val="48"/>
          <w:szCs w:val="28"/>
        </w:rPr>
        <w:t>: 1</w:t>
      </w:r>
      <w:r w:rsidRPr="0094674B">
        <w:rPr>
          <w:rFonts w:ascii="Times New Roman" w:hAnsi="Times New Roman" w:cs="Times New Roman"/>
          <w:b/>
          <w:bCs/>
          <w:sz w:val="48"/>
          <w:szCs w:val="28"/>
        </w:rPr>
        <w:tab/>
      </w:r>
    </w:p>
    <w:p w14:paraId="158FABC7" w14:textId="77777777" w:rsidR="0094674B" w:rsidRDefault="0094674B" w:rsidP="007647E9">
      <w:pPr>
        <w:jc w:val="center"/>
        <w:rPr>
          <w:rFonts w:ascii="Times New Roman" w:hAnsi="Times New Roman" w:cs="Times New Roman"/>
          <w:sz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0"/>
        <w:gridCol w:w="3656"/>
      </w:tblGrid>
      <w:tr w:rsidR="00A97907" w14:paraId="5BA47234" w14:textId="77777777" w:rsidTr="00A97907">
        <w:tc>
          <w:tcPr>
            <w:tcW w:w="4786" w:type="dxa"/>
          </w:tcPr>
          <w:p w14:paraId="06175748" w14:textId="77777777" w:rsidR="00A97907" w:rsidRPr="0094674B" w:rsidRDefault="00A97907" w:rsidP="007647E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</w:pPr>
            <w:r w:rsidRPr="0094674B"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NAME</w:t>
            </w:r>
          </w:p>
        </w:tc>
        <w:tc>
          <w:tcPr>
            <w:tcW w:w="3736" w:type="dxa"/>
          </w:tcPr>
          <w:p w14:paraId="487C17A8" w14:textId="77777777" w:rsidR="00A97907" w:rsidRPr="0094674B" w:rsidRDefault="00A97907" w:rsidP="007647E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</w:pPr>
            <w:r w:rsidRPr="0094674B"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MATRIC NUMBER</w:t>
            </w:r>
          </w:p>
        </w:tc>
      </w:tr>
      <w:tr w:rsidR="00A97907" w14:paraId="7AA2A928" w14:textId="77777777" w:rsidTr="00A97907">
        <w:tc>
          <w:tcPr>
            <w:tcW w:w="4786" w:type="dxa"/>
          </w:tcPr>
          <w:p w14:paraId="4EBE1D7D" w14:textId="73E3A354" w:rsidR="00A97907" w:rsidRPr="0094674B" w:rsidRDefault="007E239E" w:rsidP="007647E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Chooi He Lin</w:t>
            </w:r>
          </w:p>
        </w:tc>
        <w:tc>
          <w:tcPr>
            <w:tcW w:w="3736" w:type="dxa"/>
          </w:tcPr>
          <w:p w14:paraId="6E7E3420" w14:textId="51777AAF" w:rsidR="00A97907" w:rsidRPr="0094674B" w:rsidRDefault="007E239E" w:rsidP="007647E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WIF190009</w:t>
            </w:r>
          </w:p>
        </w:tc>
      </w:tr>
      <w:tr w:rsidR="00A97907" w14:paraId="677C1C58" w14:textId="77777777" w:rsidTr="00A97907">
        <w:tc>
          <w:tcPr>
            <w:tcW w:w="4786" w:type="dxa"/>
          </w:tcPr>
          <w:p w14:paraId="4D405559" w14:textId="10469ED9" w:rsidR="00A97907" w:rsidRPr="0094674B" w:rsidRDefault="007E239E" w:rsidP="007647E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Ng Yong Ming</w:t>
            </w:r>
          </w:p>
        </w:tc>
        <w:tc>
          <w:tcPr>
            <w:tcW w:w="3736" w:type="dxa"/>
          </w:tcPr>
          <w:p w14:paraId="38170DE0" w14:textId="4AE601D7" w:rsidR="00A97907" w:rsidRPr="0094674B" w:rsidRDefault="007E239E" w:rsidP="007647E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WIF190041</w:t>
            </w:r>
          </w:p>
        </w:tc>
      </w:tr>
      <w:tr w:rsidR="00A97907" w14:paraId="6AED0362" w14:textId="77777777" w:rsidTr="00A97907">
        <w:tc>
          <w:tcPr>
            <w:tcW w:w="4786" w:type="dxa"/>
          </w:tcPr>
          <w:p w14:paraId="1F58513C" w14:textId="4689E637" w:rsidR="00A97907" w:rsidRPr="0094674B" w:rsidRDefault="007E239E" w:rsidP="007647E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Fahad</w:t>
            </w:r>
            <w:r w:rsidR="00F91A6E"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 xml:space="preserve"> Aqeel Thakur</w:t>
            </w:r>
          </w:p>
        </w:tc>
        <w:tc>
          <w:tcPr>
            <w:tcW w:w="3736" w:type="dxa"/>
          </w:tcPr>
          <w:p w14:paraId="1A31288A" w14:textId="1057C6C6" w:rsidR="00A97907" w:rsidRPr="0094674B" w:rsidRDefault="00A97907" w:rsidP="007647E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</w:pPr>
            <w:r w:rsidRPr="0094674B"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WIF</w:t>
            </w:r>
            <w:r w:rsidR="00F91A6E"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190708</w:t>
            </w:r>
          </w:p>
        </w:tc>
      </w:tr>
      <w:tr w:rsidR="00A97907" w14:paraId="4D753124" w14:textId="77777777" w:rsidTr="00A97907">
        <w:tc>
          <w:tcPr>
            <w:tcW w:w="4786" w:type="dxa"/>
          </w:tcPr>
          <w:p w14:paraId="21A7AADC" w14:textId="1C3B9D40" w:rsidR="00A97907" w:rsidRPr="0094674B" w:rsidRDefault="007E239E" w:rsidP="007647E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Srija</w:t>
            </w:r>
          </w:p>
        </w:tc>
        <w:tc>
          <w:tcPr>
            <w:tcW w:w="3736" w:type="dxa"/>
          </w:tcPr>
          <w:p w14:paraId="38526EE6" w14:textId="01C9AF4F" w:rsidR="00A97907" w:rsidRPr="0094674B" w:rsidRDefault="00554CF6" w:rsidP="007647E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WIF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190709</w:t>
            </w:r>
          </w:p>
        </w:tc>
      </w:tr>
      <w:tr w:rsidR="00A97907" w14:paraId="39F47C5A" w14:textId="77777777" w:rsidTr="00A97907">
        <w:tc>
          <w:tcPr>
            <w:tcW w:w="4786" w:type="dxa"/>
          </w:tcPr>
          <w:p w14:paraId="23EB05C6" w14:textId="7C8756FF" w:rsidR="00A97907" w:rsidRPr="0094674B" w:rsidRDefault="007E239E" w:rsidP="007647E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</w:pPr>
            <w:r w:rsidRPr="0094674B"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Chong Wei Hao</w:t>
            </w:r>
          </w:p>
        </w:tc>
        <w:tc>
          <w:tcPr>
            <w:tcW w:w="3736" w:type="dxa"/>
          </w:tcPr>
          <w:p w14:paraId="0A4952A7" w14:textId="55531587" w:rsidR="00A97907" w:rsidRPr="0094674B" w:rsidRDefault="007E239E" w:rsidP="007647E9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</w:pPr>
            <w:r w:rsidRPr="0094674B">
              <w:rPr>
                <w:rFonts w:ascii="Times New Roman" w:hAnsi="Times New Roman" w:cs="Times New Roman"/>
                <w:b/>
                <w:bCs/>
                <w:sz w:val="32"/>
                <w:szCs w:val="18"/>
              </w:rPr>
              <w:t>WIF190501</w:t>
            </w:r>
          </w:p>
        </w:tc>
      </w:tr>
    </w:tbl>
    <w:p w14:paraId="73535E8F" w14:textId="77777777" w:rsidR="007647E9" w:rsidRDefault="007647E9" w:rsidP="007647E9">
      <w:pPr>
        <w:jc w:val="center"/>
        <w:rPr>
          <w:rFonts w:ascii="Times New Roman" w:hAnsi="Times New Roman" w:cs="Times New Roman"/>
          <w:sz w:val="40"/>
        </w:rPr>
      </w:pPr>
    </w:p>
    <w:p w14:paraId="50A6B2E1" w14:textId="33F56C69" w:rsidR="007647E9" w:rsidRPr="007E239E" w:rsidRDefault="007647E9" w:rsidP="007647E9">
      <w:pPr>
        <w:rPr>
          <w:rFonts w:ascii="Times New Roman" w:hAnsi="Times New Roman" w:cs="Times New Roman"/>
          <w:b/>
          <w:bCs/>
          <w:sz w:val="48"/>
          <w:szCs w:val="28"/>
        </w:rPr>
      </w:pPr>
      <w:r w:rsidRPr="007E239E">
        <w:rPr>
          <w:rFonts w:ascii="Times New Roman" w:hAnsi="Times New Roman" w:cs="Times New Roman"/>
          <w:b/>
          <w:bCs/>
          <w:sz w:val="48"/>
          <w:szCs w:val="28"/>
        </w:rPr>
        <w:t>1.0 Task Assignment</w:t>
      </w:r>
    </w:p>
    <w:tbl>
      <w:tblPr>
        <w:tblStyle w:val="TableGrid"/>
        <w:tblW w:w="8275" w:type="dxa"/>
        <w:tblLook w:val="04A0" w:firstRow="1" w:lastRow="0" w:firstColumn="1" w:lastColumn="0" w:noHBand="0" w:noVBand="1"/>
      </w:tblPr>
      <w:tblGrid>
        <w:gridCol w:w="3955"/>
        <w:gridCol w:w="4320"/>
      </w:tblGrid>
      <w:tr w:rsidR="007E239E" w:rsidRPr="004615B6" w14:paraId="19198175" w14:textId="77777777" w:rsidTr="007E239E">
        <w:tc>
          <w:tcPr>
            <w:tcW w:w="3955" w:type="dxa"/>
          </w:tcPr>
          <w:p w14:paraId="26294000" w14:textId="77777777" w:rsidR="007E239E" w:rsidRPr="007E239E" w:rsidRDefault="007E239E" w:rsidP="004615B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7E239E">
              <w:rPr>
                <w:rFonts w:ascii="Times New Roman" w:hAnsi="Times New Roman" w:cs="Times New Roman"/>
                <w:b/>
                <w:bCs/>
                <w:sz w:val="40"/>
                <w:szCs w:val="36"/>
              </w:rPr>
              <w:t>Group Member</w:t>
            </w:r>
          </w:p>
        </w:tc>
        <w:tc>
          <w:tcPr>
            <w:tcW w:w="4320" w:type="dxa"/>
          </w:tcPr>
          <w:p w14:paraId="7ED6FF9F" w14:textId="77777777" w:rsidR="007E239E" w:rsidRPr="007E239E" w:rsidRDefault="007E239E" w:rsidP="004615B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7E239E">
              <w:rPr>
                <w:rFonts w:ascii="Times New Roman" w:hAnsi="Times New Roman" w:cs="Times New Roman"/>
                <w:b/>
                <w:bCs/>
                <w:sz w:val="40"/>
                <w:szCs w:val="36"/>
              </w:rPr>
              <w:t>Task</w:t>
            </w:r>
          </w:p>
        </w:tc>
      </w:tr>
      <w:tr w:rsidR="007E239E" w:rsidRPr="004615B6" w14:paraId="022E623F" w14:textId="77777777" w:rsidTr="007E239E">
        <w:tc>
          <w:tcPr>
            <w:tcW w:w="3955" w:type="dxa"/>
          </w:tcPr>
          <w:p w14:paraId="02882160" w14:textId="304B9207" w:rsidR="007E239E" w:rsidRPr="007E239E" w:rsidRDefault="007E239E" w:rsidP="007E239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  <w:r w:rsidRPr="007E239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Chooi He Lin</w:t>
            </w:r>
          </w:p>
        </w:tc>
        <w:tc>
          <w:tcPr>
            <w:tcW w:w="4320" w:type="dxa"/>
          </w:tcPr>
          <w:p w14:paraId="400A5E1D" w14:textId="55CB952C" w:rsidR="007E239E" w:rsidRDefault="007E239E" w:rsidP="007E239E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sk Distributor</w:t>
            </w:r>
          </w:p>
          <w:p w14:paraId="7E26A39B" w14:textId="17B5625D" w:rsidR="007E239E" w:rsidRDefault="007E239E" w:rsidP="007E239E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operation Keeper</w:t>
            </w:r>
          </w:p>
          <w:p w14:paraId="5270E389" w14:textId="77777777" w:rsidR="007E239E" w:rsidRDefault="007E239E" w:rsidP="007E239E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alculator debugger</w:t>
            </w:r>
          </w:p>
          <w:p w14:paraId="745CB51A" w14:textId="77777777" w:rsidR="007E239E" w:rsidRDefault="007E239E" w:rsidP="007E239E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ic Tac Toe Coder</w:t>
            </w:r>
          </w:p>
          <w:p w14:paraId="7907337A" w14:textId="77777777" w:rsidR="007E239E" w:rsidRDefault="007E239E" w:rsidP="007E239E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port Producer</w:t>
            </w:r>
          </w:p>
          <w:p w14:paraId="4D7F99E2" w14:textId="77777777" w:rsidR="007E239E" w:rsidRDefault="007E239E" w:rsidP="007E239E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Web Scraping</w:t>
            </w:r>
          </w:p>
          <w:p w14:paraId="029DFE38" w14:textId="1416D153" w:rsidR="007E239E" w:rsidRPr="007E239E" w:rsidRDefault="007E239E" w:rsidP="007E239E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eeting Keeper</w:t>
            </w:r>
          </w:p>
        </w:tc>
      </w:tr>
      <w:tr w:rsidR="007E239E" w:rsidRPr="004615B6" w14:paraId="2D1EA948" w14:textId="77777777" w:rsidTr="007E239E">
        <w:tc>
          <w:tcPr>
            <w:tcW w:w="3955" w:type="dxa"/>
          </w:tcPr>
          <w:p w14:paraId="487BAB55" w14:textId="6C1C9EBE" w:rsidR="007E239E" w:rsidRPr="007E239E" w:rsidRDefault="007E239E" w:rsidP="007E239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  <w:r w:rsidRPr="007E239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Ng Yong Ming</w:t>
            </w:r>
          </w:p>
        </w:tc>
        <w:tc>
          <w:tcPr>
            <w:tcW w:w="4320" w:type="dxa"/>
          </w:tcPr>
          <w:p w14:paraId="4C26501C" w14:textId="49DB0F97" w:rsid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alculator Coder</w:t>
            </w:r>
          </w:p>
          <w:p w14:paraId="35685C25" w14:textId="77777777" w:rsid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urrency Convertor Coder</w:t>
            </w:r>
          </w:p>
          <w:p w14:paraId="13B46A47" w14:textId="77777777" w:rsid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port Producer</w:t>
            </w:r>
          </w:p>
          <w:p w14:paraId="21CC13C1" w14:textId="25C9EE9F" w:rsidR="007E239E" w:rsidRP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eeting Keeper</w:t>
            </w:r>
          </w:p>
        </w:tc>
      </w:tr>
      <w:tr w:rsidR="007E239E" w:rsidRPr="004615B6" w14:paraId="500A747B" w14:textId="77777777" w:rsidTr="007E239E">
        <w:tc>
          <w:tcPr>
            <w:tcW w:w="3955" w:type="dxa"/>
          </w:tcPr>
          <w:p w14:paraId="0C5104A7" w14:textId="2C8B38AA" w:rsidR="007E239E" w:rsidRPr="007E239E" w:rsidRDefault="007E239E" w:rsidP="007E239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  <w:r w:rsidRPr="007E239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Fahad</w:t>
            </w:r>
            <w:r w:rsidR="00F91A6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 xml:space="preserve"> Aqeel Thakur</w:t>
            </w:r>
          </w:p>
        </w:tc>
        <w:tc>
          <w:tcPr>
            <w:tcW w:w="4320" w:type="dxa"/>
          </w:tcPr>
          <w:p w14:paraId="16E968D5" w14:textId="56F1A1B4" w:rsid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GUI Producer</w:t>
            </w:r>
          </w:p>
          <w:p w14:paraId="0ED55A93" w14:textId="07EFBBF1" w:rsid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Web Scraping</w:t>
            </w:r>
          </w:p>
          <w:p w14:paraId="6668464F" w14:textId="2C64D63D" w:rsidR="007E239E" w:rsidRP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ic Tac Toe Coder</w:t>
            </w:r>
          </w:p>
          <w:p w14:paraId="6F762ED3" w14:textId="12715427" w:rsid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ranslate system Coder</w:t>
            </w:r>
          </w:p>
          <w:p w14:paraId="20B614D1" w14:textId="71C1D3A6" w:rsidR="00F91A6E" w:rsidRDefault="00F91A6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xtra Feature Producer</w:t>
            </w:r>
          </w:p>
          <w:p w14:paraId="468751D6" w14:textId="77777777" w:rsid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port Producer</w:t>
            </w:r>
          </w:p>
          <w:p w14:paraId="01AC74D3" w14:textId="42799C69" w:rsidR="007E239E" w:rsidRP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urrency Convertor Debugger</w:t>
            </w:r>
          </w:p>
        </w:tc>
      </w:tr>
      <w:tr w:rsidR="007E239E" w:rsidRPr="004615B6" w14:paraId="0CF3FBDE" w14:textId="77777777" w:rsidTr="007E239E">
        <w:tc>
          <w:tcPr>
            <w:tcW w:w="3955" w:type="dxa"/>
          </w:tcPr>
          <w:p w14:paraId="3C236482" w14:textId="7CCEA9C9" w:rsidR="007E239E" w:rsidRPr="007E239E" w:rsidRDefault="007E239E" w:rsidP="007E239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  <w:r w:rsidRPr="007E239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Chong Wei Hao</w:t>
            </w:r>
          </w:p>
        </w:tc>
        <w:tc>
          <w:tcPr>
            <w:tcW w:w="4320" w:type="dxa"/>
          </w:tcPr>
          <w:p w14:paraId="0545770C" w14:textId="4BDB42C7" w:rsid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ic Tac Toe Coder</w:t>
            </w:r>
          </w:p>
          <w:p w14:paraId="359DB57E" w14:textId="10318616" w:rsid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Web Scraping </w:t>
            </w:r>
          </w:p>
          <w:p w14:paraId="2D01FC82" w14:textId="77777777" w:rsid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port Producer</w:t>
            </w:r>
          </w:p>
          <w:p w14:paraId="36D1D162" w14:textId="77777777" w:rsid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ategories web </w:t>
            </w:r>
          </w:p>
          <w:p w14:paraId="47A480F4" w14:textId="1A51F6A8" w:rsidR="007E239E" w:rsidRPr="007E239E" w:rsidRDefault="007E239E" w:rsidP="007E239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eeting Keeper</w:t>
            </w:r>
          </w:p>
        </w:tc>
      </w:tr>
      <w:tr w:rsidR="007E239E" w:rsidRPr="004615B6" w14:paraId="7EDE023D" w14:textId="77777777" w:rsidTr="007E239E">
        <w:tc>
          <w:tcPr>
            <w:tcW w:w="3955" w:type="dxa"/>
          </w:tcPr>
          <w:p w14:paraId="0712245B" w14:textId="0A7A7B37" w:rsidR="007E239E" w:rsidRPr="007E239E" w:rsidRDefault="007E239E" w:rsidP="007E239E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</w:pPr>
            <w:r w:rsidRPr="007E239E">
              <w:rPr>
                <w:rFonts w:ascii="Times New Roman" w:hAnsi="Times New Roman" w:cs="Times New Roman"/>
                <w:b/>
                <w:bCs/>
                <w:sz w:val="32"/>
                <w:szCs w:val="28"/>
              </w:rPr>
              <w:t>Srija</w:t>
            </w:r>
          </w:p>
        </w:tc>
        <w:tc>
          <w:tcPr>
            <w:tcW w:w="4320" w:type="dxa"/>
          </w:tcPr>
          <w:p w14:paraId="55F54EB1" w14:textId="77777777" w:rsidR="007E239E" w:rsidRDefault="007E239E" w:rsidP="007E239E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urrency Convertor Coder</w:t>
            </w:r>
          </w:p>
          <w:p w14:paraId="32A4FF2C" w14:textId="7F55ABCD" w:rsidR="007E239E" w:rsidRPr="007E239E" w:rsidRDefault="007E239E" w:rsidP="007E239E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port Producer</w:t>
            </w:r>
          </w:p>
        </w:tc>
      </w:tr>
    </w:tbl>
    <w:p w14:paraId="2608D466" w14:textId="77777777" w:rsidR="004615B6" w:rsidRDefault="004615B6" w:rsidP="004615B6">
      <w:pPr>
        <w:jc w:val="both"/>
        <w:rPr>
          <w:rFonts w:ascii="Times New Roman" w:hAnsi="Times New Roman" w:cs="Times New Roman"/>
          <w:sz w:val="24"/>
        </w:rPr>
      </w:pPr>
    </w:p>
    <w:p w14:paraId="3BC918CF" w14:textId="77777777" w:rsidR="004615B6" w:rsidRDefault="004615B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2CC9892E" w14:textId="75048921" w:rsidR="00500A43" w:rsidRPr="00842377" w:rsidRDefault="007647E9" w:rsidP="00842377">
      <w:pPr>
        <w:tabs>
          <w:tab w:val="left" w:pos="2535"/>
        </w:tabs>
        <w:jc w:val="both"/>
        <w:rPr>
          <w:rFonts w:ascii="Times New Roman" w:hAnsi="Times New Roman" w:cs="Times New Roman"/>
          <w:b/>
          <w:bCs/>
          <w:sz w:val="24"/>
        </w:rPr>
      </w:pPr>
      <w:r w:rsidRPr="00842377">
        <w:rPr>
          <w:rFonts w:ascii="Times New Roman" w:hAnsi="Times New Roman" w:cs="Times New Roman"/>
          <w:b/>
          <w:bCs/>
          <w:sz w:val="40"/>
          <w:szCs w:val="36"/>
        </w:rPr>
        <w:lastRenderedPageBreak/>
        <w:t xml:space="preserve">2.0 </w:t>
      </w:r>
      <w:r w:rsidR="00500A43" w:rsidRPr="00842377">
        <w:rPr>
          <w:rFonts w:ascii="Times New Roman" w:hAnsi="Times New Roman" w:cs="Times New Roman"/>
          <w:b/>
          <w:bCs/>
          <w:sz w:val="40"/>
          <w:szCs w:val="36"/>
        </w:rPr>
        <w:t>Project Timeline</w:t>
      </w:r>
      <w:r w:rsidR="00842377" w:rsidRPr="00842377">
        <w:rPr>
          <w:rFonts w:ascii="Times New Roman" w:hAnsi="Times New Roman" w:cs="Times New Roman"/>
          <w:b/>
          <w:bCs/>
          <w:sz w:val="40"/>
          <w:szCs w:val="36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0"/>
        <w:gridCol w:w="4196"/>
      </w:tblGrid>
      <w:tr w:rsidR="007647E9" w14:paraId="47350949" w14:textId="77777777" w:rsidTr="007647E9">
        <w:tc>
          <w:tcPr>
            <w:tcW w:w="4261" w:type="dxa"/>
          </w:tcPr>
          <w:p w14:paraId="4AA0643B" w14:textId="220490D7" w:rsidR="007647E9" w:rsidRPr="00842377" w:rsidRDefault="0094674B" w:rsidP="0094674B">
            <w:pPr>
              <w:tabs>
                <w:tab w:val="center" w:pos="2022"/>
              </w:tabs>
              <w:jc w:val="center"/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WEEK</w:t>
            </w:r>
          </w:p>
        </w:tc>
        <w:tc>
          <w:tcPr>
            <w:tcW w:w="4261" w:type="dxa"/>
          </w:tcPr>
          <w:p w14:paraId="0631FFF5" w14:textId="77777777" w:rsidR="007647E9" w:rsidRPr="00842377" w:rsidRDefault="007647E9" w:rsidP="004615B6">
            <w:pPr>
              <w:jc w:val="both"/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Description</w:t>
            </w:r>
          </w:p>
        </w:tc>
      </w:tr>
      <w:tr w:rsidR="007647E9" w14:paraId="546E0BA6" w14:textId="77777777" w:rsidTr="007647E9">
        <w:tc>
          <w:tcPr>
            <w:tcW w:w="4261" w:type="dxa"/>
          </w:tcPr>
          <w:p w14:paraId="58B20099" w14:textId="4FFEB9BE" w:rsidR="007647E9" w:rsidRPr="00842377" w:rsidRDefault="0094674B" w:rsidP="004615B6">
            <w:pPr>
              <w:jc w:val="both"/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Week 10</w:t>
            </w:r>
          </w:p>
        </w:tc>
        <w:tc>
          <w:tcPr>
            <w:tcW w:w="4261" w:type="dxa"/>
          </w:tcPr>
          <w:p w14:paraId="2FE830A2" w14:textId="1D5F617D" w:rsidR="0094674B" w:rsidRPr="00842377" w:rsidRDefault="0094674B" w:rsidP="0094674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Communication </w:t>
            </w:r>
            <w:r w:rsidR="000F6DD1" w:rsidRPr="00842377">
              <w:rPr>
                <w:rFonts w:ascii="Times New Roman" w:hAnsi="Times New Roman" w:cs="Times New Roman"/>
                <w:sz w:val="32"/>
                <w:szCs w:val="28"/>
              </w:rPr>
              <w:t>about t</w:t>
            </w:r>
            <w:r w:rsidR="007647E9" w:rsidRPr="00842377">
              <w:rPr>
                <w:rFonts w:ascii="Times New Roman" w:hAnsi="Times New Roman" w:cs="Times New Roman"/>
                <w:sz w:val="32"/>
                <w:szCs w:val="28"/>
              </w:rPr>
              <w:t>ask</w:t>
            </w:r>
            <w:r w:rsidR="00F305DE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distribution</w:t>
            </w:r>
          </w:p>
          <w:p w14:paraId="67990E0F" w14:textId="56D39B1C" w:rsidR="00842377" w:rsidRPr="00842377" w:rsidRDefault="00842377" w:rsidP="0094674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Define the critical path to optimally complete our project</w:t>
            </w:r>
          </w:p>
          <w:p w14:paraId="3FCDC792" w14:textId="65593B09" w:rsidR="007647E9" w:rsidRPr="00842377" w:rsidRDefault="000F6DD1" w:rsidP="0094674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Members</w:t>
            </w:r>
            <w:r w:rsidR="00F305DE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  <w:r w:rsidR="0094674B" w:rsidRPr="00842377">
              <w:rPr>
                <w:rFonts w:ascii="Times New Roman" w:hAnsi="Times New Roman" w:cs="Times New Roman"/>
                <w:sz w:val="32"/>
                <w:szCs w:val="28"/>
              </w:rPr>
              <w:t>begin doing</w:t>
            </w:r>
            <w:r w:rsidR="00F305DE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their</w:t>
            </w:r>
            <w:r w:rsidR="00F305DE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own </w:t>
            </w:r>
            <w:r w:rsidR="00F305DE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tasks</w:t>
            </w:r>
          </w:p>
        </w:tc>
      </w:tr>
      <w:tr w:rsidR="007647E9" w14:paraId="5352409B" w14:textId="77777777" w:rsidTr="007647E9">
        <w:tc>
          <w:tcPr>
            <w:tcW w:w="4261" w:type="dxa"/>
          </w:tcPr>
          <w:p w14:paraId="1CC1B074" w14:textId="2B750C2D" w:rsidR="007647E9" w:rsidRPr="00842377" w:rsidRDefault="0094674B" w:rsidP="004615B6">
            <w:pPr>
              <w:jc w:val="both"/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Week 11</w:t>
            </w:r>
          </w:p>
        </w:tc>
        <w:tc>
          <w:tcPr>
            <w:tcW w:w="4261" w:type="dxa"/>
          </w:tcPr>
          <w:p w14:paraId="2B235AEE" w14:textId="396155B6" w:rsidR="0094674B" w:rsidRPr="00842377" w:rsidRDefault="0094674B" w:rsidP="0094674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Using the Internet to find some reference to help us learn in order to solve the</w:t>
            </w:r>
            <w:r w:rsidR="00F305DE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  <w:r w:rsidR="000F6DD1" w:rsidRPr="00842377">
              <w:rPr>
                <w:rFonts w:ascii="Times New Roman" w:hAnsi="Times New Roman" w:cs="Times New Roman"/>
                <w:sz w:val="32"/>
                <w:szCs w:val="28"/>
              </w:rPr>
              <w:t>problems</w:t>
            </w: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.</w:t>
            </w:r>
          </w:p>
          <w:p w14:paraId="21812880" w14:textId="65C8FEB9" w:rsidR="007647E9" w:rsidRPr="00842377" w:rsidRDefault="0094674B" w:rsidP="0094674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D</w:t>
            </w:r>
            <w:r w:rsidR="000F6DD1" w:rsidRPr="00842377">
              <w:rPr>
                <w:rFonts w:ascii="Times New Roman" w:hAnsi="Times New Roman" w:cs="Times New Roman"/>
                <w:sz w:val="32"/>
                <w:szCs w:val="28"/>
              </w:rPr>
              <w:t>iscuss</w:t>
            </w: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ed the problem</w:t>
            </w:r>
            <w:r w:rsidR="00842377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, </w:t>
            </w: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current </w:t>
            </w:r>
            <w:r w:rsidR="00842377" w:rsidRPr="00842377">
              <w:rPr>
                <w:rFonts w:ascii="Times New Roman" w:hAnsi="Times New Roman" w:cs="Times New Roman"/>
                <w:sz w:val="32"/>
                <w:szCs w:val="28"/>
              </w:rPr>
              <w:t>progress and changes</w:t>
            </w: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  <w:r w:rsidR="000F6DD1" w:rsidRPr="00842377">
              <w:rPr>
                <w:rFonts w:ascii="Times New Roman" w:hAnsi="Times New Roman" w:cs="Times New Roman"/>
                <w:sz w:val="32"/>
                <w:szCs w:val="28"/>
              </w:rPr>
              <w:t>in</w:t>
            </w:r>
            <w:r w:rsidR="008F3B31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  <w:r w:rsidR="000F6DD1" w:rsidRPr="00842377">
              <w:rPr>
                <w:rFonts w:ascii="Times New Roman" w:hAnsi="Times New Roman" w:cs="Times New Roman"/>
                <w:sz w:val="32"/>
                <w:szCs w:val="28"/>
              </w:rPr>
              <w:t>the</w:t>
            </w:r>
            <w:r w:rsidR="00F305DE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  <w:r w:rsidR="000F6DD1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WhatsApp</w:t>
            </w: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</w:p>
          <w:p w14:paraId="77A4E73C" w14:textId="5E3C8B07" w:rsidR="00842377" w:rsidRPr="00842377" w:rsidRDefault="00842377" w:rsidP="0094674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Producing the program design</w:t>
            </w:r>
          </w:p>
          <w:p w14:paraId="4D9B211D" w14:textId="2B2649B0" w:rsidR="00842377" w:rsidRPr="00842377" w:rsidRDefault="00842377" w:rsidP="0094674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Carry out the Module Testing</w:t>
            </w:r>
          </w:p>
        </w:tc>
      </w:tr>
      <w:tr w:rsidR="007647E9" w14:paraId="2E7B371D" w14:textId="77777777" w:rsidTr="007647E9">
        <w:tc>
          <w:tcPr>
            <w:tcW w:w="4261" w:type="dxa"/>
          </w:tcPr>
          <w:p w14:paraId="158569CE" w14:textId="60760E69" w:rsidR="007647E9" w:rsidRPr="00842377" w:rsidRDefault="0094674B" w:rsidP="004615B6">
            <w:pPr>
              <w:jc w:val="both"/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Week 12</w:t>
            </w:r>
          </w:p>
        </w:tc>
        <w:tc>
          <w:tcPr>
            <w:tcW w:w="4261" w:type="dxa"/>
          </w:tcPr>
          <w:p w14:paraId="5490B25E" w14:textId="77777777" w:rsidR="00842377" w:rsidRPr="00842377" w:rsidRDefault="0094674B" w:rsidP="0094674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Integrating the whole program such as</w:t>
            </w:r>
            <w:r w:rsidR="008F3B31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back</w:t>
            </w:r>
            <w:r w:rsidR="0070751E" w:rsidRPr="00842377">
              <w:rPr>
                <w:rFonts w:ascii="Times New Roman" w:hAnsi="Times New Roman" w:cs="Times New Roman"/>
                <w:sz w:val="32"/>
                <w:szCs w:val="28"/>
              </w:rPr>
              <w:t>-</w:t>
            </w:r>
            <w:r w:rsidR="008F3B31" w:rsidRPr="00842377">
              <w:rPr>
                <w:rFonts w:ascii="Times New Roman" w:hAnsi="Times New Roman" w:cs="Times New Roman"/>
                <w:sz w:val="32"/>
                <w:szCs w:val="28"/>
              </w:rPr>
              <w:t>end</w:t>
            </w:r>
            <w:r w:rsidR="00F305DE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  <w:r w:rsidR="008F3B31" w:rsidRPr="00842377">
              <w:rPr>
                <w:rFonts w:ascii="Times New Roman" w:hAnsi="Times New Roman" w:cs="Times New Roman"/>
                <w:sz w:val="32"/>
                <w:szCs w:val="28"/>
              </w:rPr>
              <w:t>and</w:t>
            </w:r>
            <w:r w:rsidR="00F305DE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  <w:r w:rsidR="008F3B31" w:rsidRPr="00842377">
              <w:rPr>
                <w:rFonts w:ascii="Times New Roman" w:hAnsi="Times New Roman" w:cs="Times New Roman"/>
                <w:sz w:val="32"/>
                <w:szCs w:val="28"/>
              </w:rPr>
              <w:t>front</w:t>
            </w:r>
            <w:r w:rsidR="0070751E" w:rsidRPr="00842377">
              <w:rPr>
                <w:rFonts w:ascii="Times New Roman" w:hAnsi="Times New Roman" w:cs="Times New Roman"/>
                <w:sz w:val="32"/>
                <w:szCs w:val="28"/>
              </w:rPr>
              <w:t>-</w:t>
            </w:r>
            <w:r w:rsidR="008F3B31" w:rsidRPr="00842377">
              <w:rPr>
                <w:rFonts w:ascii="Times New Roman" w:hAnsi="Times New Roman" w:cs="Times New Roman"/>
                <w:sz w:val="32"/>
                <w:szCs w:val="28"/>
              </w:rPr>
              <w:t>end</w:t>
            </w:r>
            <w:r w:rsidR="0070751E" w:rsidRPr="00842377">
              <w:rPr>
                <w:rFonts w:ascii="Times New Roman" w:hAnsi="Times New Roman" w:cs="Times New Roman"/>
                <w:sz w:val="32"/>
                <w:szCs w:val="28"/>
              </w:rPr>
              <w:t>.</w:t>
            </w:r>
          </w:p>
          <w:p w14:paraId="1EC4AB2C" w14:textId="4636F91B" w:rsidR="007647E9" w:rsidRPr="00842377" w:rsidRDefault="00842377" w:rsidP="0094674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Solving unexpected project issues</w:t>
            </w:r>
            <w:r w:rsidR="00F305DE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  <w:r w:rsidR="0070751E" w:rsidRPr="00842377">
              <w:rPr>
                <w:rFonts w:ascii="Times New Roman" w:hAnsi="Times New Roman" w:cs="Times New Roman"/>
                <w:sz w:val="32"/>
                <w:szCs w:val="28"/>
              </w:rPr>
              <w:t xml:space="preserve"> </w:t>
            </w:r>
          </w:p>
          <w:p w14:paraId="3A38C21A" w14:textId="6EDB795A" w:rsidR="0094674B" w:rsidRPr="00842377" w:rsidRDefault="0094674B" w:rsidP="0094674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Start Debugging integration error</w:t>
            </w:r>
          </w:p>
        </w:tc>
      </w:tr>
      <w:tr w:rsidR="007647E9" w14:paraId="46DC4C25" w14:textId="77777777" w:rsidTr="007647E9">
        <w:tc>
          <w:tcPr>
            <w:tcW w:w="4261" w:type="dxa"/>
          </w:tcPr>
          <w:p w14:paraId="47FE1AF1" w14:textId="29CB76DE" w:rsidR="007647E9" w:rsidRPr="00842377" w:rsidRDefault="0094674B" w:rsidP="004615B6">
            <w:pPr>
              <w:jc w:val="both"/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Week 13</w:t>
            </w:r>
          </w:p>
        </w:tc>
        <w:tc>
          <w:tcPr>
            <w:tcW w:w="4261" w:type="dxa"/>
          </w:tcPr>
          <w:p w14:paraId="24261EDA" w14:textId="77777777" w:rsidR="007647E9" w:rsidRPr="00842377" w:rsidRDefault="00842377" w:rsidP="0084237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Improving the program</w:t>
            </w:r>
          </w:p>
          <w:p w14:paraId="7A5C6D5C" w14:textId="2023C91F" w:rsidR="00842377" w:rsidRPr="00842377" w:rsidRDefault="00842377" w:rsidP="00842377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32"/>
                <w:szCs w:val="28"/>
              </w:rPr>
            </w:pPr>
            <w:r w:rsidRPr="00842377">
              <w:rPr>
                <w:rFonts w:ascii="Times New Roman" w:hAnsi="Times New Roman" w:cs="Times New Roman"/>
                <w:sz w:val="32"/>
                <w:szCs w:val="28"/>
              </w:rPr>
              <w:t>Processing the report for the project</w:t>
            </w:r>
          </w:p>
        </w:tc>
      </w:tr>
    </w:tbl>
    <w:p w14:paraId="2F9B86FD" w14:textId="77777777" w:rsidR="007647E9" w:rsidRDefault="007647E9" w:rsidP="004615B6">
      <w:pPr>
        <w:jc w:val="both"/>
        <w:rPr>
          <w:rFonts w:ascii="Times New Roman" w:hAnsi="Times New Roman" w:cs="Times New Roman"/>
          <w:sz w:val="24"/>
        </w:rPr>
      </w:pPr>
    </w:p>
    <w:p w14:paraId="7C965280" w14:textId="77777777" w:rsidR="007647E9" w:rsidRDefault="007647E9" w:rsidP="004615B6">
      <w:pPr>
        <w:jc w:val="both"/>
        <w:rPr>
          <w:rFonts w:ascii="Times New Roman" w:hAnsi="Times New Roman" w:cs="Times New Roman"/>
          <w:sz w:val="24"/>
        </w:rPr>
      </w:pPr>
    </w:p>
    <w:p w14:paraId="2DE7FA5A" w14:textId="77777777" w:rsidR="007647E9" w:rsidRDefault="007647E9" w:rsidP="004615B6">
      <w:pPr>
        <w:jc w:val="both"/>
        <w:rPr>
          <w:rFonts w:ascii="Times New Roman" w:hAnsi="Times New Roman" w:cs="Times New Roman"/>
          <w:sz w:val="24"/>
        </w:rPr>
      </w:pPr>
    </w:p>
    <w:p w14:paraId="377C204B" w14:textId="77777777" w:rsidR="007647E9" w:rsidRDefault="007647E9" w:rsidP="004615B6">
      <w:pPr>
        <w:jc w:val="both"/>
        <w:rPr>
          <w:rFonts w:ascii="Times New Roman" w:hAnsi="Times New Roman" w:cs="Times New Roman"/>
          <w:sz w:val="24"/>
        </w:rPr>
      </w:pPr>
    </w:p>
    <w:p w14:paraId="78E70B7F" w14:textId="77777777" w:rsidR="005552CE" w:rsidRPr="005552CE" w:rsidRDefault="005552CE" w:rsidP="00842377">
      <w:pPr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 w:rsidRPr="005552CE">
        <w:rPr>
          <w:rFonts w:ascii="Times New Roman" w:hAnsi="Times New Roman" w:cs="Times New Roman"/>
          <w:b/>
          <w:bCs/>
          <w:sz w:val="40"/>
          <w:szCs w:val="40"/>
        </w:rPr>
        <w:lastRenderedPageBreak/>
        <w:t xml:space="preserve">Reflection </w:t>
      </w:r>
    </w:p>
    <w:p w14:paraId="2A763EF5" w14:textId="0D7DA34E" w:rsidR="005552CE" w:rsidRDefault="005552CE" w:rsidP="005552CE">
      <w:pPr>
        <w:rPr>
          <w:rFonts w:ascii="Times New Roman" w:hAnsi="Times New Roman" w:cs="Times New Roman"/>
          <w:sz w:val="36"/>
          <w:szCs w:val="32"/>
        </w:rPr>
      </w:pPr>
      <w:r>
        <w:rPr>
          <w:rFonts w:ascii="Times New Roman" w:hAnsi="Times New Roman" w:cs="Times New Roman"/>
          <w:sz w:val="36"/>
          <w:szCs w:val="32"/>
        </w:rPr>
        <w:t xml:space="preserve">  First and foremost, we found out we are lack</w:t>
      </w:r>
      <w:r w:rsidR="007E239E">
        <w:rPr>
          <w:rFonts w:ascii="Times New Roman" w:hAnsi="Times New Roman" w:cs="Times New Roman"/>
          <w:sz w:val="36"/>
          <w:szCs w:val="32"/>
        </w:rPr>
        <w:t>ing</w:t>
      </w:r>
      <w:r>
        <w:rPr>
          <w:rFonts w:ascii="Times New Roman" w:hAnsi="Times New Roman" w:cs="Times New Roman"/>
          <w:sz w:val="36"/>
          <w:szCs w:val="32"/>
        </w:rPr>
        <w:t xml:space="preserve"> experience and knowledge to complete the project. Due to this reason that we need to spend a lot of time to learn new things and self-learning in order to get the project done on time.</w:t>
      </w:r>
    </w:p>
    <w:p w14:paraId="304FD7DA" w14:textId="40C56F7C" w:rsidR="005552CE" w:rsidRDefault="005552CE" w:rsidP="005552CE">
      <w:pPr>
        <w:rPr>
          <w:rFonts w:ascii="Times New Roman" w:hAnsi="Times New Roman" w:cs="Times New Roman"/>
          <w:sz w:val="36"/>
          <w:szCs w:val="32"/>
        </w:rPr>
      </w:pPr>
      <w:r>
        <w:rPr>
          <w:rFonts w:ascii="Times New Roman" w:hAnsi="Times New Roman" w:cs="Times New Roman"/>
          <w:sz w:val="36"/>
          <w:szCs w:val="32"/>
        </w:rPr>
        <w:t xml:space="preserve">  Besides, it is hard for us to complete the project while other project needs to be completed as well. As a result, we need to improve our time management in order to make anything is balance between the projects and assignments that we need to be done.</w:t>
      </w:r>
    </w:p>
    <w:p w14:paraId="35D166D8" w14:textId="4D53C7A0" w:rsidR="005552CE" w:rsidRPr="005552CE" w:rsidRDefault="005552CE" w:rsidP="005552CE">
      <w:pPr>
        <w:rPr>
          <w:rFonts w:ascii="Times New Roman" w:hAnsi="Times New Roman" w:cs="Times New Roman"/>
          <w:sz w:val="36"/>
          <w:szCs w:val="32"/>
        </w:rPr>
      </w:pPr>
      <w:r>
        <w:rPr>
          <w:rFonts w:ascii="Times New Roman" w:hAnsi="Times New Roman" w:cs="Times New Roman"/>
          <w:sz w:val="36"/>
          <w:szCs w:val="32"/>
        </w:rPr>
        <w:t xml:space="preserve">  Furthermore, we have some hard time to meet each other during the 4s’ week. This is due to the reason that we have some member are always busy and different “Kolej Kediaman”</w:t>
      </w:r>
      <w:r w:rsidR="007E239E">
        <w:rPr>
          <w:rFonts w:ascii="Times New Roman" w:hAnsi="Times New Roman" w:cs="Times New Roman"/>
          <w:sz w:val="36"/>
          <w:szCs w:val="32"/>
        </w:rPr>
        <w:t xml:space="preserve"> as well</w:t>
      </w:r>
      <w:r>
        <w:rPr>
          <w:rFonts w:ascii="Times New Roman" w:hAnsi="Times New Roman" w:cs="Times New Roman"/>
          <w:sz w:val="36"/>
          <w:szCs w:val="32"/>
        </w:rPr>
        <w:t>. However, we are managed to solve the problem by all of the member</w:t>
      </w:r>
      <w:r w:rsidR="007E239E">
        <w:rPr>
          <w:rFonts w:ascii="Times New Roman" w:hAnsi="Times New Roman" w:cs="Times New Roman"/>
          <w:sz w:val="36"/>
          <w:szCs w:val="32"/>
        </w:rPr>
        <w:t>s</w:t>
      </w:r>
      <w:r>
        <w:rPr>
          <w:rFonts w:ascii="Times New Roman" w:hAnsi="Times New Roman" w:cs="Times New Roman"/>
          <w:sz w:val="36"/>
          <w:szCs w:val="32"/>
        </w:rPr>
        <w:t xml:space="preserve"> and are determine and willing to coope</w:t>
      </w:r>
      <w:r w:rsidR="00315DFD">
        <w:rPr>
          <w:rFonts w:ascii="Times New Roman" w:hAnsi="Times New Roman" w:cs="Times New Roman"/>
          <w:sz w:val="36"/>
          <w:szCs w:val="32"/>
        </w:rPr>
        <w:t>rate and get the task done by us</w:t>
      </w:r>
      <w:r>
        <w:rPr>
          <w:rFonts w:ascii="Times New Roman" w:hAnsi="Times New Roman" w:cs="Times New Roman"/>
          <w:sz w:val="36"/>
          <w:szCs w:val="32"/>
        </w:rPr>
        <w:t>.</w:t>
      </w:r>
    </w:p>
    <w:sectPr w:rsidR="005552CE" w:rsidRPr="005552C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44B30"/>
    <w:multiLevelType w:val="hybridMultilevel"/>
    <w:tmpl w:val="9B40667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D211D"/>
    <w:multiLevelType w:val="hybridMultilevel"/>
    <w:tmpl w:val="276CC8DC"/>
    <w:lvl w:ilvl="0" w:tplc="4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18650839"/>
    <w:multiLevelType w:val="hybridMultilevel"/>
    <w:tmpl w:val="5C48CA0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F4072"/>
    <w:multiLevelType w:val="hybridMultilevel"/>
    <w:tmpl w:val="34E4606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8A0D9A"/>
    <w:multiLevelType w:val="hybridMultilevel"/>
    <w:tmpl w:val="E1A4F07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E50542"/>
    <w:multiLevelType w:val="hybridMultilevel"/>
    <w:tmpl w:val="DCBA8D16"/>
    <w:lvl w:ilvl="0" w:tplc="4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68CC3266"/>
    <w:multiLevelType w:val="hybridMultilevel"/>
    <w:tmpl w:val="66E00F5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0551A6"/>
    <w:multiLevelType w:val="hybridMultilevel"/>
    <w:tmpl w:val="22F6C43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926E57"/>
    <w:multiLevelType w:val="hybridMultilevel"/>
    <w:tmpl w:val="4CF486E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176078"/>
    <w:multiLevelType w:val="hybridMultilevel"/>
    <w:tmpl w:val="AC88817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6D538B"/>
    <w:multiLevelType w:val="hybridMultilevel"/>
    <w:tmpl w:val="6AD286D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1"/>
  </w:num>
  <w:num w:numId="5">
    <w:abstractNumId w:val="2"/>
  </w:num>
  <w:num w:numId="6">
    <w:abstractNumId w:val="9"/>
  </w:num>
  <w:num w:numId="7">
    <w:abstractNumId w:val="3"/>
  </w:num>
  <w:num w:numId="8">
    <w:abstractNumId w:val="10"/>
  </w:num>
  <w:num w:numId="9">
    <w:abstractNumId w:val="6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DKxNDa1MLY0NjJT0lEKTi0uzszPAykwqgUAOTmq6iwAAAA="/>
  </w:docVars>
  <w:rsids>
    <w:rsidRoot w:val="00A935AC"/>
    <w:rsid w:val="000036CE"/>
    <w:rsid w:val="000F6DD1"/>
    <w:rsid w:val="00110BEC"/>
    <w:rsid w:val="00113A8C"/>
    <w:rsid w:val="00254098"/>
    <w:rsid w:val="00315DFD"/>
    <w:rsid w:val="00356E9C"/>
    <w:rsid w:val="004615B6"/>
    <w:rsid w:val="00500A43"/>
    <w:rsid w:val="00554CF6"/>
    <w:rsid w:val="005552CE"/>
    <w:rsid w:val="00557296"/>
    <w:rsid w:val="005F7B0A"/>
    <w:rsid w:val="0070751E"/>
    <w:rsid w:val="007647E9"/>
    <w:rsid w:val="007D70E1"/>
    <w:rsid w:val="007E239E"/>
    <w:rsid w:val="00842377"/>
    <w:rsid w:val="008A5D6E"/>
    <w:rsid w:val="008F3B31"/>
    <w:rsid w:val="0094674B"/>
    <w:rsid w:val="00A935AC"/>
    <w:rsid w:val="00A97907"/>
    <w:rsid w:val="00E43D9B"/>
    <w:rsid w:val="00ED3601"/>
    <w:rsid w:val="00F305DE"/>
    <w:rsid w:val="00F91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B22FD"/>
  <w15:chartTrackingRefBased/>
  <w15:docId w15:val="{7400C105-C4F8-42BC-8E34-83A9B01D9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35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4674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467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F11617-8C16-4032-B403-0E990A321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 Chun Wah</dc:creator>
  <cp:keywords/>
  <dc:description/>
  <cp:lastModifiedBy>CHOOI HE LIN</cp:lastModifiedBy>
  <cp:revision>6</cp:revision>
  <dcterms:created xsi:type="dcterms:W3CDTF">2019-12-12T05:59:00Z</dcterms:created>
  <dcterms:modified xsi:type="dcterms:W3CDTF">2019-12-12T11:51:00Z</dcterms:modified>
</cp:coreProperties>
</file>